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34CF48" w14:textId="0AF3A592" w:rsidR="00620F63" w:rsidRPr="00C7319B" w:rsidRDefault="00620F63" w:rsidP="00424035">
      <w:pPr>
        <w:pStyle w:val="Heading2"/>
        <w:rPr>
          <w:b/>
          <w:color w:val="auto"/>
        </w:rPr>
      </w:pPr>
      <w:r w:rsidRPr="00C7319B">
        <w:rPr>
          <w:b/>
          <w:color w:val="auto"/>
        </w:rPr>
        <w:t xml:space="preserve">Instructions for how to </w:t>
      </w:r>
      <w:r w:rsidR="006A3C84" w:rsidRPr="00C7319B">
        <w:rPr>
          <w:b/>
          <w:color w:val="auto"/>
        </w:rPr>
        <w:t xml:space="preserve">properly capture </w:t>
      </w:r>
      <w:r w:rsidRPr="00C7319B">
        <w:rPr>
          <w:b/>
          <w:color w:val="auto"/>
        </w:rPr>
        <w:t>your labs</w:t>
      </w:r>
      <w:r w:rsidR="00C7319B" w:rsidRPr="00C7319B">
        <w:rPr>
          <w:b/>
          <w:color w:val="auto"/>
        </w:rPr>
        <w:t xml:space="preserve"> before beginning the lab.</w:t>
      </w:r>
    </w:p>
    <w:p w14:paraId="01986889" w14:textId="77777777" w:rsidR="00E84871" w:rsidRPr="00E84871" w:rsidRDefault="00E84871" w:rsidP="00E84871"/>
    <w:p w14:paraId="6EEBEB1A" w14:textId="52D03C47" w:rsidR="00620F63" w:rsidRDefault="00620F63">
      <w:r>
        <w:t xml:space="preserve">1. For the first lab, you </w:t>
      </w:r>
      <w:r w:rsidR="00F9501D">
        <w:t>will</w:t>
      </w:r>
      <w:r>
        <w:t xml:space="preserve"> use this template</w:t>
      </w:r>
      <w:r w:rsidR="00F9501D">
        <w:t>, do not rename the labels</w:t>
      </w:r>
      <w:r>
        <w:t>.</w:t>
      </w:r>
    </w:p>
    <w:p w14:paraId="047D63E6" w14:textId="0F44AC7F" w:rsidR="00454ED1" w:rsidRDefault="00620F63" w:rsidP="00607433">
      <w:r>
        <w:t xml:space="preserve">2. For future labs, ensure you use the same format as this </w:t>
      </w:r>
      <w:r w:rsidR="00655268">
        <w:t>one</w:t>
      </w:r>
      <w:r w:rsidR="00F9501D">
        <w:t>, for clarity see below</w:t>
      </w:r>
    </w:p>
    <w:p w14:paraId="389B0C64" w14:textId="496A1FFB" w:rsidR="000C76C3" w:rsidRDefault="00655268" w:rsidP="00655268">
      <w:pPr>
        <w:pStyle w:val="ListParagraph"/>
        <w:numPr>
          <w:ilvl w:val="0"/>
          <w:numId w:val="1"/>
        </w:numPr>
      </w:pPr>
      <w:r>
        <w:t>O</w:t>
      </w:r>
      <w:r w:rsidR="00620F63">
        <w:t xml:space="preserve">ne screenshot per page </w:t>
      </w:r>
      <w:r>
        <w:t xml:space="preserve">ensuring that </w:t>
      </w:r>
      <w:r w:rsidR="00454ED1">
        <w:t>each</w:t>
      </w:r>
      <w:r>
        <w:t xml:space="preserve"> screenshot </w:t>
      </w:r>
      <w:r w:rsidR="00620F63">
        <w:t>take</w:t>
      </w:r>
      <w:r>
        <w:t>s</w:t>
      </w:r>
      <w:r w:rsidR="00620F63">
        <w:t xml:space="preserve"> up </w:t>
      </w:r>
      <w:r>
        <w:t>most</w:t>
      </w:r>
      <w:r w:rsidR="00620F63">
        <w:t xml:space="preserve"> </w:t>
      </w:r>
      <w:r>
        <w:t>of the</w:t>
      </w:r>
      <w:r w:rsidR="00620F63">
        <w:t xml:space="preserve"> page (minus your </w:t>
      </w:r>
      <w:r>
        <w:t xml:space="preserve">labels) </w:t>
      </w:r>
      <w:r w:rsidR="001A0C8A">
        <w:t>The best way to insert the screenshot, so that it goes from margin to margin is to right-click and choose Keep Source Formatting (the first icon on the left under Paste Options</w:t>
      </w:r>
      <w:r w:rsidR="003A3774">
        <w:t>)</w:t>
      </w:r>
    </w:p>
    <w:p w14:paraId="2F371A44" w14:textId="77777777" w:rsidR="000C76C3" w:rsidRDefault="000C76C3" w:rsidP="000C76C3">
      <w:pPr>
        <w:pStyle w:val="ListParagraph"/>
      </w:pPr>
    </w:p>
    <w:p w14:paraId="406ADA7F" w14:textId="7B15CB06" w:rsidR="00655268" w:rsidRDefault="001A0C8A" w:rsidP="000C76C3">
      <w:pPr>
        <w:pStyle w:val="ListParagraph"/>
      </w:pPr>
      <w:r>
        <w:t xml:space="preserve"> </w:t>
      </w:r>
      <w:r w:rsidR="003A3774" w:rsidRPr="003A3774">
        <w:rPr>
          <w:noProof/>
        </w:rPr>
        <w:drawing>
          <wp:inline distT="0" distB="0" distL="0" distR="0" wp14:anchorId="0E1AA469" wp14:editId="2F22141B">
            <wp:extent cx="1066949" cy="1086002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6694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710CF" w14:textId="77777777" w:rsidR="00454ED1" w:rsidRDefault="00454ED1" w:rsidP="00454ED1">
      <w:pPr>
        <w:pStyle w:val="ListParagraph"/>
      </w:pPr>
    </w:p>
    <w:p w14:paraId="5D568368" w14:textId="50AD822C" w:rsidR="00655268" w:rsidRDefault="00655268" w:rsidP="00655268">
      <w:pPr>
        <w:pStyle w:val="ListParagraph"/>
        <w:numPr>
          <w:ilvl w:val="0"/>
          <w:numId w:val="1"/>
        </w:numPr>
      </w:pPr>
      <w:r>
        <w:t>En</w:t>
      </w:r>
      <w:r w:rsidR="00620F63">
        <w:t>sure your la</w:t>
      </w:r>
      <w:r>
        <w:t>bels</w:t>
      </w:r>
      <w:r w:rsidR="00620F63">
        <w:t xml:space="preserve"> are above your screenshot and that the label</w:t>
      </w:r>
      <w:r>
        <w:t>s</w:t>
      </w:r>
      <w:r w:rsidR="00620F63">
        <w:t xml:space="preserve"> </w:t>
      </w:r>
      <w:r>
        <w:t>are</w:t>
      </w:r>
      <w:r w:rsidR="00620F63">
        <w:t xml:space="preserve"> on the same page as </w:t>
      </w:r>
      <w:r>
        <w:t>the</w:t>
      </w:r>
      <w:r w:rsidR="00620F63">
        <w:t xml:space="preserve"> screenshot</w:t>
      </w:r>
      <w:r>
        <w:t xml:space="preserve"> it is </w:t>
      </w:r>
      <w:r w:rsidR="003A3774">
        <w:t xml:space="preserve">the label </w:t>
      </w:r>
      <w:r>
        <w:t>for</w:t>
      </w:r>
    </w:p>
    <w:p w14:paraId="6A55ACA4" w14:textId="77777777" w:rsidR="00454ED1" w:rsidRDefault="00454ED1" w:rsidP="00454ED1">
      <w:pPr>
        <w:pStyle w:val="ListParagraph"/>
      </w:pPr>
    </w:p>
    <w:p w14:paraId="446D47B9" w14:textId="5353C11B" w:rsidR="006132D7" w:rsidRDefault="00817EF3" w:rsidP="006132D7">
      <w:pPr>
        <w:pStyle w:val="ListParagraph"/>
        <w:numPr>
          <w:ilvl w:val="0"/>
          <w:numId w:val="1"/>
        </w:numPr>
      </w:pPr>
      <w:r>
        <w:t>U</w:t>
      </w:r>
      <w:r w:rsidR="00454ED1">
        <w:t xml:space="preserve">se </w:t>
      </w:r>
      <w:r w:rsidR="006132D7">
        <w:t xml:space="preserve">the Snipping Tool </w:t>
      </w:r>
      <w:r w:rsidR="006132D7" w:rsidRPr="006132D7">
        <w:rPr>
          <w:noProof/>
        </w:rPr>
        <w:drawing>
          <wp:inline distT="0" distB="0" distL="0" distR="0" wp14:anchorId="31D30A2F" wp14:editId="22DAD64E">
            <wp:extent cx="877824" cy="595305"/>
            <wp:effectExtent l="0" t="0" r="0" b="0"/>
            <wp:docPr id="43" name="Picture 43" descr="Snipping Tool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30087"/>
                    <a:stretch/>
                  </pic:blipFill>
                  <pic:spPr bwMode="auto">
                    <a:xfrm>
                      <a:off x="0" y="0"/>
                      <a:ext cx="884397" cy="599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132D7">
        <w:t xml:space="preserve"> or </w:t>
      </w:r>
      <w:r w:rsidR="00454ED1">
        <w:t>Snip and Sketch</w:t>
      </w:r>
      <w:r>
        <w:t xml:space="preserve"> (Win10</w:t>
      </w:r>
      <w:r w:rsidR="00454ED1">
        <w:t>)</w:t>
      </w:r>
      <w:r w:rsidR="006132D7">
        <w:t xml:space="preserve"> </w:t>
      </w:r>
      <w:r w:rsidR="006132D7" w:rsidRPr="006132D7">
        <w:rPr>
          <w:noProof/>
        </w:rPr>
        <w:drawing>
          <wp:inline distT="0" distB="0" distL="0" distR="0" wp14:anchorId="4FCEA2EF" wp14:editId="2531D64E">
            <wp:extent cx="811988" cy="555135"/>
            <wp:effectExtent l="0" t="0" r="7620" b="0"/>
            <wp:docPr id="44" name="Picture 44" descr="Snip and Sketch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5381" cy="564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6132D7">
        <w:t xml:space="preserve"> </w:t>
      </w:r>
      <w:r>
        <w:t>or equivalent</w:t>
      </w:r>
      <w:r w:rsidR="00454ED1">
        <w:t xml:space="preserve"> to capture your screenshots.  They </w:t>
      </w:r>
      <w:r w:rsidR="006132D7">
        <w:t>must</w:t>
      </w:r>
      <w:r w:rsidR="00454ED1">
        <w:t xml:space="preserve"> be in the format you see in the example</w:t>
      </w:r>
      <w:r w:rsidR="003A3774">
        <w:t>s in this document</w:t>
      </w:r>
      <w:r w:rsidR="00F9501D">
        <w:t xml:space="preserve"> </w:t>
      </w:r>
    </w:p>
    <w:p w14:paraId="19A02A6D" w14:textId="77777777" w:rsidR="00085CCE" w:rsidRDefault="00085CCE" w:rsidP="00085CCE">
      <w:pPr>
        <w:pStyle w:val="ListParagraph"/>
      </w:pPr>
    </w:p>
    <w:p w14:paraId="31DD6325" w14:textId="5AB73418" w:rsidR="00085CCE" w:rsidRDefault="00454ED1" w:rsidP="00085CCE">
      <w:pPr>
        <w:pStyle w:val="ListParagraph"/>
        <w:numPr>
          <w:ilvl w:val="1"/>
          <w:numId w:val="1"/>
        </w:numPr>
      </w:pPr>
      <w:r>
        <w:t xml:space="preserve">NDG username </w:t>
      </w:r>
      <w:r w:rsidR="00085CCE">
        <w:t xml:space="preserve">must be </w:t>
      </w:r>
      <w:r>
        <w:t>in the upper right of your screenshot</w:t>
      </w:r>
      <w:r w:rsidR="00085CCE">
        <w:t xml:space="preserve"> </w:t>
      </w:r>
    </w:p>
    <w:p w14:paraId="74A409F8" w14:textId="1BEDC73B" w:rsidR="00085CCE" w:rsidRDefault="00085CCE" w:rsidP="00085CCE">
      <w:pPr>
        <w:pStyle w:val="ListParagraph"/>
        <w:numPr>
          <w:ilvl w:val="1"/>
          <w:numId w:val="1"/>
        </w:numPr>
      </w:pPr>
      <w:r>
        <w:t>E</w:t>
      </w:r>
      <w:r w:rsidR="00454ED1">
        <w:t xml:space="preserve">ntire </w:t>
      </w:r>
      <w:r w:rsidR="00C172B0">
        <w:t>Windows Taskbar</w:t>
      </w:r>
      <w:r w:rsidR="00F9501D">
        <w:t xml:space="preserve"> of the virtual machine</w:t>
      </w:r>
      <w:r w:rsidR="00C172B0">
        <w:t xml:space="preserve"> client must be</w:t>
      </w:r>
      <w:r w:rsidR="00F9501D">
        <w:t xml:space="preserve"> visible in the screenshot</w:t>
      </w:r>
      <w:r>
        <w:t xml:space="preserve"> </w:t>
      </w:r>
    </w:p>
    <w:p w14:paraId="5B7EC16E" w14:textId="143F64CE" w:rsidR="00454ED1" w:rsidRDefault="006132D7" w:rsidP="00085CCE">
      <w:pPr>
        <w:pStyle w:val="ListParagraph"/>
        <w:numPr>
          <w:ilvl w:val="1"/>
          <w:numId w:val="1"/>
        </w:numPr>
      </w:pPr>
      <w:r>
        <w:t>Cropped</w:t>
      </w:r>
      <w:r w:rsidR="00F9501D">
        <w:t xml:space="preserve"> so that your capture is clear and </w:t>
      </w:r>
      <w:r w:rsidR="00C172B0">
        <w:t xml:space="preserve">captures only </w:t>
      </w:r>
      <w:r w:rsidR="002B5696">
        <w:t xml:space="preserve">the </w:t>
      </w:r>
      <w:r w:rsidR="00C172B0">
        <w:t xml:space="preserve">NDG </w:t>
      </w:r>
      <w:r w:rsidR="002B5696">
        <w:t>portion</w:t>
      </w:r>
      <w:r w:rsidR="00C172B0">
        <w:t xml:space="preserve">, </w:t>
      </w:r>
      <w:r w:rsidR="000C76C3">
        <w:t>see</w:t>
      </w:r>
      <w:r w:rsidR="00C172B0">
        <w:t xml:space="preserve"> the example shots in this document</w:t>
      </w:r>
    </w:p>
    <w:p w14:paraId="27A05E9A" w14:textId="4F0A892B" w:rsidR="003A3774" w:rsidRDefault="00085CCE" w:rsidP="00441F66">
      <w:pPr>
        <w:pStyle w:val="ListParagraph"/>
        <w:numPr>
          <w:ilvl w:val="1"/>
          <w:numId w:val="1"/>
        </w:numPr>
      </w:pPr>
      <w:r>
        <w:t xml:space="preserve">If your screenshots do not mimic this format, you will get a warning the first time, and no credit for future work </w:t>
      </w:r>
    </w:p>
    <w:p w14:paraId="16C97FE8" w14:textId="6E560643" w:rsidR="00471AB3" w:rsidRDefault="00471AB3" w:rsidP="003A3774">
      <w:r>
        <w:t xml:space="preserve">To ensure you setup </w:t>
      </w:r>
      <w:r w:rsidR="00E67E15">
        <w:t xml:space="preserve">your browser </w:t>
      </w:r>
      <w:r>
        <w:t>correct</w:t>
      </w:r>
      <w:r w:rsidR="00E67E15">
        <w:t>ly</w:t>
      </w:r>
      <w:r>
        <w:t xml:space="preserve">, </w:t>
      </w:r>
      <w:r w:rsidR="00756722">
        <w:t xml:space="preserve">do the </w:t>
      </w:r>
      <w:r>
        <w:t>follow</w:t>
      </w:r>
      <w:r w:rsidR="00756722">
        <w:t>ing</w:t>
      </w:r>
      <w:r>
        <w:t xml:space="preserve">.  </w:t>
      </w:r>
      <w:r w:rsidR="00756722">
        <w:t>After</w:t>
      </w:r>
      <w:r>
        <w:t xml:space="preserve"> you log into </w:t>
      </w:r>
      <w:r w:rsidR="007F05BE">
        <w:t xml:space="preserve">NDG, if your browser is </w:t>
      </w:r>
      <w:r w:rsidR="00977FED">
        <w:t xml:space="preserve">set to </w:t>
      </w:r>
      <w:r w:rsidR="00E67E15">
        <w:t>full screen</w:t>
      </w:r>
      <w:r w:rsidR="007F05BE">
        <w:t>, it will</w:t>
      </w:r>
      <w:r w:rsidR="00977FED">
        <w:t xml:space="preserve"> likely</w:t>
      </w:r>
      <w:r w:rsidR="007F05BE">
        <w:t xml:space="preserve"> be too large</w:t>
      </w:r>
      <w:r w:rsidR="00756722">
        <w:t xml:space="preserve"> </w:t>
      </w:r>
      <w:r w:rsidR="007F05BE">
        <w:t>for a proper screenshot</w:t>
      </w:r>
      <w:r w:rsidR="00977FED">
        <w:t xml:space="preserve">. The </w:t>
      </w:r>
      <w:r w:rsidR="00B01847">
        <w:t>virtual machines</w:t>
      </w:r>
      <w:r w:rsidR="00977FED">
        <w:t xml:space="preserve"> desktop needs to fill the span (left to right) of your browser window.  To adjust your browser window, use the</w:t>
      </w:r>
      <w:r w:rsidR="00E67E15">
        <w:t xml:space="preserve"> Minimize</w:t>
      </w:r>
      <w:r w:rsidR="00977FED">
        <w:t xml:space="preserve"> </w:t>
      </w:r>
      <w:r w:rsidR="0037012E">
        <w:t xml:space="preserve">square in the upper right (see red </w:t>
      </w:r>
      <w:r w:rsidR="00B01847">
        <w:t>circle around the square</w:t>
      </w:r>
      <w:r w:rsidR="0037012E">
        <w:t>) to adjust it to the size required</w:t>
      </w:r>
      <w:r w:rsidR="007F05BE">
        <w:t>.</w:t>
      </w:r>
      <w:r w:rsidR="0037012E">
        <w:t xml:space="preserve">  The NDG logo and your NDG username should be </w:t>
      </w:r>
      <w:r w:rsidR="00B01847">
        <w:t>included in the screenshot.</w:t>
      </w:r>
      <w:r w:rsidR="0037012E">
        <w:t xml:space="preserve"> Adjust </w:t>
      </w:r>
      <w:r w:rsidR="00B01847">
        <w:t>the screenshot</w:t>
      </w:r>
      <w:r w:rsidR="0037012E">
        <w:t xml:space="preserve"> so it looks like SAMPLE </w:t>
      </w:r>
      <w:r w:rsidR="00B01847">
        <w:t>Lab below.</w:t>
      </w:r>
    </w:p>
    <w:p w14:paraId="0B1C22B0" w14:textId="589A46E6" w:rsidR="0037012E" w:rsidRDefault="0037012E" w:rsidP="00471AB3"/>
    <w:p w14:paraId="319EB953" w14:textId="313881D7" w:rsidR="00607433" w:rsidRDefault="00607433" w:rsidP="00471AB3"/>
    <w:p w14:paraId="5FD9E307" w14:textId="77777777" w:rsidR="00607433" w:rsidRDefault="00607433" w:rsidP="00471AB3"/>
    <w:p w14:paraId="3A8E2E7A" w14:textId="77777777" w:rsidR="00052371" w:rsidRPr="00942876" w:rsidRDefault="00052371" w:rsidP="00052371">
      <w:pPr>
        <w:rPr>
          <w:sz w:val="28"/>
        </w:rPr>
      </w:pPr>
      <w:r>
        <w:rPr>
          <w:sz w:val="28"/>
        </w:rPr>
        <w:lastRenderedPageBreak/>
        <w:t>Screen shot example</w:t>
      </w:r>
    </w:p>
    <w:p w14:paraId="7B99CBA5" w14:textId="77777777" w:rsidR="00052371" w:rsidRPr="00720F8D" w:rsidRDefault="00052371" w:rsidP="00052371">
      <w:pPr>
        <w:rPr>
          <w:sz w:val="32"/>
        </w:rPr>
      </w:pPr>
      <w:r w:rsidRPr="00720F8D">
        <w:rPr>
          <w:sz w:val="28"/>
        </w:rPr>
        <w:t xml:space="preserve">Exercise </w:t>
      </w:r>
      <w:r>
        <w:rPr>
          <w:sz w:val="28"/>
        </w:rPr>
        <w:t>1</w:t>
      </w:r>
      <w:r w:rsidRPr="00720F8D">
        <w:rPr>
          <w:sz w:val="28"/>
        </w:rPr>
        <w:t>.</w:t>
      </w:r>
      <w:r>
        <w:rPr>
          <w:sz w:val="28"/>
        </w:rPr>
        <w:t>1</w:t>
      </w:r>
      <w:r w:rsidRPr="00720F8D">
        <w:rPr>
          <w:sz w:val="28"/>
        </w:rPr>
        <w:t xml:space="preserve">: </w:t>
      </w:r>
      <w:r>
        <w:rPr>
          <w:sz w:val="28"/>
        </w:rPr>
        <w:t>How copy screenshot in word document under the correct label</w:t>
      </w:r>
    </w:p>
    <w:p w14:paraId="5626642A" w14:textId="77777777" w:rsidR="00052371" w:rsidRPr="00AC05A2" w:rsidRDefault="00052371" w:rsidP="00052371">
      <w:pPr>
        <w:rPr>
          <w:b/>
          <w:sz w:val="28"/>
        </w:rPr>
      </w:pPr>
      <w:r w:rsidRPr="00AC05A2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9DD7667" wp14:editId="60140A68">
                <wp:simplePos x="0" y="0"/>
                <wp:positionH relativeFrom="page">
                  <wp:align>left</wp:align>
                </wp:positionH>
                <wp:positionV relativeFrom="paragraph">
                  <wp:posOffset>195580</wp:posOffset>
                </wp:positionV>
                <wp:extent cx="10096500" cy="2857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E6DCD8" id="Straight Connector 5" o:spid="_x0000_s1026" style="position:absolute;flip:y;z-index:2517053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5.4pt" to="79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" strokecolor="#4472c4 [3204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  <w:sz w:val="28"/>
        </w:rPr>
        <w:t>Example</w:t>
      </w:r>
      <w:r>
        <w:rPr>
          <w:b/>
          <w:sz w:val="28"/>
        </w:rPr>
        <w:t xml:space="preserve"> - I</w:t>
      </w:r>
      <w:r w:rsidRPr="00AC05A2">
        <w:rPr>
          <w:b/>
          <w:sz w:val="28"/>
        </w:rPr>
        <w:t>nsert you</w:t>
      </w:r>
      <w:r>
        <w:rPr>
          <w:b/>
          <w:sz w:val="28"/>
        </w:rPr>
        <w:t xml:space="preserve">r </w:t>
      </w:r>
      <w:r w:rsidRPr="00AC05A2">
        <w:rPr>
          <w:b/>
          <w:sz w:val="28"/>
        </w:rPr>
        <w:t>screenshot below this line.</w:t>
      </w:r>
    </w:p>
    <w:p w14:paraId="6F5E5A58" w14:textId="789B3B44" w:rsidR="00977FED" w:rsidRDefault="00C23F34" w:rsidP="00C23F34">
      <w:pPr>
        <w:jc w:val="center"/>
      </w:pPr>
      <w:r>
        <w:rPr>
          <w:noProof/>
        </w:rPr>
        <w:drawing>
          <wp:inline distT="0" distB="0" distL="0" distR="0" wp14:anchorId="763D8D8C" wp14:editId="78718E54">
            <wp:extent cx="6735765" cy="4829175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39481" cy="483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7FED">
        <w:br w:type="page"/>
      </w:r>
    </w:p>
    <w:p w14:paraId="473CAF5B" w14:textId="7E200FF8" w:rsidR="00C7319B" w:rsidRPr="00607433" w:rsidRDefault="00B01847" w:rsidP="00607433">
      <w:pPr>
        <w:jc w:val="center"/>
        <w:rPr>
          <w:b/>
          <w:sz w:val="32"/>
        </w:rPr>
      </w:pPr>
      <w:r w:rsidRPr="00607433">
        <w:rPr>
          <w:b/>
          <w:sz w:val="32"/>
        </w:rPr>
        <w:lastRenderedPageBreak/>
        <w:t>Lab2: Type of Networks</w:t>
      </w:r>
    </w:p>
    <w:p w14:paraId="140C9FA0" w14:textId="6F21B965" w:rsidR="00B315F2" w:rsidRPr="00052371" w:rsidRDefault="00C7319B" w:rsidP="00FB6DEE">
      <w:pPr>
        <w:rPr>
          <w:rFonts w:cstheme="minorHAnsi"/>
          <w:sz w:val="28"/>
          <w:szCs w:val="28"/>
        </w:rPr>
      </w:pPr>
      <w:r w:rsidRPr="00052371">
        <w:rPr>
          <w:rFonts w:cstheme="minorHAnsi"/>
          <w:sz w:val="28"/>
          <w:szCs w:val="28"/>
        </w:rPr>
        <w:t>Log in to NDG Lab and click on NISGTC Network</w:t>
      </w:r>
      <w:r w:rsidR="00607433">
        <w:rPr>
          <w:rFonts w:cstheme="minorHAnsi"/>
          <w:sz w:val="28"/>
          <w:szCs w:val="28"/>
        </w:rPr>
        <w:t xml:space="preserve"> +</w:t>
      </w:r>
      <w:r w:rsidRPr="00052371">
        <w:rPr>
          <w:rFonts w:cstheme="minorHAnsi"/>
          <w:sz w:val="28"/>
          <w:szCs w:val="28"/>
        </w:rPr>
        <w:t xml:space="preserve"> and begin </w:t>
      </w:r>
      <w:r w:rsidRPr="00052371">
        <w:rPr>
          <w:rFonts w:cstheme="minorHAnsi"/>
          <w:b/>
          <w:sz w:val="28"/>
          <w:szCs w:val="28"/>
        </w:rPr>
        <w:t>Lab2: Types of Networks</w:t>
      </w:r>
      <w:r w:rsidRPr="00052371">
        <w:rPr>
          <w:rFonts w:cstheme="minorHAnsi"/>
          <w:sz w:val="28"/>
          <w:szCs w:val="28"/>
        </w:rPr>
        <w:t>. You will need to create a reservation for the lab first. Make sure you give yourself enough time</w:t>
      </w:r>
      <w:r w:rsidR="00B315F2" w:rsidRPr="00052371">
        <w:rPr>
          <w:rFonts w:cstheme="minorHAnsi"/>
          <w:sz w:val="28"/>
          <w:szCs w:val="28"/>
        </w:rPr>
        <w:t xml:space="preserve"> to complete all the exercises.</w:t>
      </w:r>
      <w:r w:rsidRPr="00052371">
        <w:rPr>
          <w:rFonts w:cstheme="minorHAnsi"/>
          <w:sz w:val="28"/>
          <w:szCs w:val="28"/>
        </w:rPr>
        <w:br/>
        <w:t xml:space="preserve">You will need to read the instructions and complete each </w:t>
      </w:r>
      <w:r w:rsidR="00B315F2" w:rsidRPr="00052371">
        <w:rPr>
          <w:rFonts w:cstheme="minorHAnsi"/>
          <w:sz w:val="28"/>
          <w:szCs w:val="28"/>
        </w:rPr>
        <w:t>step just looking at the screenshots will not be enough to complete labs</w:t>
      </w:r>
      <w:r w:rsidRPr="00052371">
        <w:rPr>
          <w:rFonts w:cstheme="minorHAnsi"/>
          <w:sz w:val="28"/>
          <w:szCs w:val="28"/>
        </w:rPr>
        <w:t>. Take screenshots of the steps required as you go through this assignment to show you completed the lab for grading purposes.</w:t>
      </w:r>
      <w:r w:rsidR="00FB6DEE">
        <w:rPr>
          <w:rFonts w:cstheme="minorHAnsi"/>
          <w:sz w:val="28"/>
          <w:szCs w:val="28"/>
        </w:rPr>
        <w:t xml:space="preserve"> </w:t>
      </w:r>
      <w:r w:rsidR="00B315F2" w:rsidRPr="00052371">
        <w:rPr>
          <w:rFonts w:cstheme="minorHAnsi"/>
          <w:sz w:val="28"/>
          <w:szCs w:val="28"/>
        </w:rPr>
        <w:t>Exercises to be completed for this module</w:t>
      </w:r>
    </w:p>
    <w:p w14:paraId="175064E0" w14:textId="446F3C28" w:rsidR="00607433" w:rsidRPr="00607433" w:rsidRDefault="00607433" w:rsidP="00607433">
      <w:pPr>
        <w:rPr>
          <w:rFonts w:cstheme="minorHAnsi"/>
          <w:b/>
          <w:sz w:val="28"/>
          <w:szCs w:val="28"/>
        </w:rPr>
      </w:pPr>
      <w:r w:rsidRPr="00607433">
        <w:rPr>
          <w:rFonts w:cstheme="minorHAnsi"/>
          <w:b/>
          <w:sz w:val="28"/>
          <w:szCs w:val="28"/>
        </w:rPr>
        <w:t>Sharing Files</w:t>
      </w:r>
    </w:p>
    <w:p w14:paraId="023AA452" w14:textId="77777777" w:rsidR="00607433" w:rsidRPr="00607433" w:rsidRDefault="00607433" w:rsidP="00607433">
      <w:pPr>
        <w:rPr>
          <w:rFonts w:cstheme="minorHAnsi"/>
          <w:sz w:val="28"/>
          <w:szCs w:val="28"/>
        </w:rPr>
      </w:pPr>
      <w:r w:rsidRPr="00607433">
        <w:rPr>
          <w:rFonts w:cstheme="minorHAnsi"/>
          <w:sz w:val="28"/>
          <w:szCs w:val="28"/>
        </w:rPr>
        <w:t>Exercise 1.1: Create a Shared File</w:t>
      </w:r>
    </w:p>
    <w:p w14:paraId="1EBE9816" w14:textId="77777777" w:rsidR="00607433" w:rsidRPr="00607433" w:rsidRDefault="00607433" w:rsidP="00607433">
      <w:pPr>
        <w:rPr>
          <w:rFonts w:cstheme="minorHAnsi"/>
          <w:sz w:val="28"/>
          <w:szCs w:val="28"/>
        </w:rPr>
      </w:pPr>
      <w:r w:rsidRPr="00607433">
        <w:rPr>
          <w:rFonts w:cstheme="minorHAnsi"/>
          <w:sz w:val="28"/>
          <w:szCs w:val="28"/>
        </w:rPr>
        <w:t>Take a screenshot of the following step: #4, #9.</w:t>
      </w:r>
    </w:p>
    <w:p w14:paraId="10DD439D" w14:textId="77777777" w:rsidR="00607433" w:rsidRPr="00607433" w:rsidRDefault="00607433" w:rsidP="00607433">
      <w:pPr>
        <w:rPr>
          <w:rFonts w:cstheme="minorHAnsi"/>
          <w:sz w:val="28"/>
          <w:szCs w:val="28"/>
        </w:rPr>
      </w:pPr>
    </w:p>
    <w:p w14:paraId="13778A52" w14:textId="77777777" w:rsidR="00607433" w:rsidRPr="00607433" w:rsidRDefault="00607433" w:rsidP="00607433">
      <w:pPr>
        <w:rPr>
          <w:rFonts w:cstheme="minorHAnsi"/>
          <w:b/>
          <w:sz w:val="28"/>
          <w:szCs w:val="28"/>
        </w:rPr>
      </w:pPr>
      <w:r w:rsidRPr="00607433">
        <w:rPr>
          <w:rFonts w:cstheme="minorHAnsi"/>
          <w:b/>
          <w:sz w:val="28"/>
          <w:szCs w:val="28"/>
        </w:rPr>
        <w:t>Share Permissions</w:t>
      </w:r>
    </w:p>
    <w:p w14:paraId="2A78CE3A" w14:textId="77777777" w:rsidR="00607433" w:rsidRPr="00607433" w:rsidRDefault="00607433" w:rsidP="00607433">
      <w:pPr>
        <w:rPr>
          <w:rFonts w:cstheme="minorHAnsi"/>
          <w:sz w:val="28"/>
          <w:szCs w:val="28"/>
        </w:rPr>
      </w:pPr>
      <w:r w:rsidRPr="00607433">
        <w:rPr>
          <w:rFonts w:cstheme="minorHAnsi"/>
          <w:sz w:val="28"/>
          <w:szCs w:val="28"/>
        </w:rPr>
        <w:t>Exercise 2.1: Testing the Share and Re-assigning Permissions</w:t>
      </w:r>
    </w:p>
    <w:p w14:paraId="778C57C4" w14:textId="77777777" w:rsidR="00607433" w:rsidRPr="00607433" w:rsidRDefault="00607433" w:rsidP="00607433">
      <w:pPr>
        <w:rPr>
          <w:rFonts w:cstheme="minorHAnsi"/>
          <w:sz w:val="28"/>
          <w:szCs w:val="28"/>
        </w:rPr>
      </w:pPr>
      <w:r w:rsidRPr="00607433">
        <w:rPr>
          <w:rFonts w:cstheme="minorHAnsi"/>
          <w:sz w:val="28"/>
          <w:szCs w:val="28"/>
        </w:rPr>
        <w:t>Screenshots for the following steps: #4, #12, #20.</w:t>
      </w:r>
    </w:p>
    <w:p w14:paraId="4D63C263" w14:textId="77777777" w:rsidR="00FB6DEE" w:rsidRDefault="00FB6DEE" w:rsidP="00607433">
      <w:pPr>
        <w:rPr>
          <w:rFonts w:cstheme="minorHAnsi"/>
          <w:b/>
          <w:sz w:val="28"/>
          <w:szCs w:val="28"/>
        </w:rPr>
      </w:pPr>
    </w:p>
    <w:p w14:paraId="23E13228" w14:textId="1B274A8D" w:rsidR="00607433" w:rsidRPr="00607433" w:rsidRDefault="00607433" w:rsidP="00607433">
      <w:pPr>
        <w:rPr>
          <w:rFonts w:cstheme="minorHAnsi"/>
          <w:b/>
          <w:sz w:val="28"/>
          <w:szCs w:val="28"/>
        </w:rPr>
      </w:pPr>
      <w:r w:rsidRPr="00607433">
        <w:rPr>
          <w:rFonts w:cstheme="minorHAnsi"/>
          <w:b/>
          <w:sz w:val="28"/>
          <w:szCs w:val="28"/>
        </w:rPr>
        <w:t>Mapping a Drive</w:t>
      </w:r>
    </w:p>
    <w:p w14:paraId="75E688E6" w14:textId="77777777" w:rsidR="00607433" w:rsidRPr="00607433" w:rsidRDefault="00607433" w:rsidP="00607433">
      <w:pPr>
        <w:rPr>
          <w:rFonts w:cstheme="minorHAnsi"/>
          <w:sz w:val="28"/>
          <w:szCs w:val="28"/>
        </w:rPr>
      </w:pPr>
      <w:r w:rsidRPr="00607433">
        <w:rPr>
          <w:rFonts w:cstheme="minorHAnsi"/>
          <w:sz w:val="28"/>
          <w:szCs w:val="28"/>
        </w:rPr>
        <w:t>Exercise 3.1</w:t>
      </w:r>
    </w:p>
    <w:p w14:paraId="7CEFDC7B" w14:textId="281EE621" w:rsidR="00BF1AA5" w:rsidRPr="00052371" w:rsidRDefault="00607433" w:rsidP="00607433">
      <w:pPr>
        <w:rPr>
          <w:rFonts w:cstheme="minorHAnsi"/>
          <w:sz w:val="28"/>
          <w:szCs w:val="28"/>
        </w:rPr>
      </w:pPr>
      <w:r w:rsidRPr="00607433">
        <w:rPr>
          <w:rFonts w:cstheme="minorHAnsi"/>
          <w:sz w:val="28"/>
          <w:szCs w:val="28"/>
        </w:rPr>
        <w:t>Screenshots for the following steps: #6.</w:t>
      </w:r>
    </w:p>
    <w:p w14:paraId="4EA567F8" w14:textId="77777777" w:rsidR="00FB6DEE" w:rsidRDefault="00FB6DEE" w:rsidP="00BF1AA5">
      <w:pPr>
        <w:pStyle w:val="NormalWeb"/>
        <w:rPr>
          <w:rFonts w:asciiTheme="minorHAnsi" w:hAnsiTheme="minorHAnsi" w:cstheme="minorHAnsi"/>
          <w:sz w:val="28"/>
          <w:szCs w:val="28"/>
        </w:rPr>
      </w:pPr>
    </w:p>
    <w:p w14:paraId="4CFEAD05" w14:textId="07A13C3B" w:rsidR="00BF1AA5" w:rsidRPr="00052371" w:rsidRDefault="00BF1AA5" w:rsidP="00BF1AA5">
      <w:pPr>
        <w:pStyle w:val="NormalWeb"/>
        <w:rPr>
          <w:rFonts w:asciiTheme="minorHAnsi" w:hAnsiTheme="minorHAnsi" w:cstheme="minorHAnsi"/>
          <w:sz w:val="28"/>
          <w:szCs w:val="28"/>
        </w:rPr>
      </w:pPr>
      <w:r w:rsidRPr="00052371">
        <w:rPr>
          <w:rFonts w:asciiTheme="minorHAnsi" w:hAnsiTheme="minorHAnsi" w:cstheme="minorHAnsi"/>
          <w:sz w:val="28"/>
          <w:szCs w:val="28"/>
        </w:rPr>
        <w:t xml:space="preserve">Log in to NDG Lab and click on NISGTC Networks and begin Lab2: Types of Networks. </w:t>
      </w:r>
      <w:r w:rsidR="00FB6DEE">
        <w:rPr>
          <w:rFonts w:asciiTheme="minorHAnsi" w:hAnsiTheme="minorHAnsi" w:cstheme="minorHAnsi"/>
          <w:sz w:val="28"/>
          <w:szCs w:val="28"/>
        </w:rPr>
        <w:t xml:space="preserve">Instructions are under the Content tab within NDG. </w:t>
      </w:r>
      <w:r w:rsidRPr="00052371">
        <w:rPr>
          <w:rFonts w:asciiTheme="minorHAnsi" w:hAnsiTheme="minorHAnsi" w:cstheme="minorHAnsi"/>
          <w:sz w:val="28"/>
          <w:szCs w:val="28"/>
        </w:rPr>
        <w:t xml:space="preserve">Complete the </w:t>
      </w:r>
      <w:r w:rsidR="00607433">
        <w:rPr>
          <w:rFonts w:asciiTheme="minorHAnsi" w:hAnsiTheme="minorHAnsi" w:cstheme="minorHAnsi"/>
          <w:sz w:val="28"/>
          <w:szCs w:val="28"/>
        </w:rPr>
        <w:t>e</w:t>
      </w:r>
      <w:r w:rsidRPr="00052371">
        <w:rPr>
          <w:rFonts w:asciiTheme="minorHAnsi" w:hAnsiTheme="minorHAnsi" w:cstheme="minorHAnsi"/>
          <w:sz w:val="28"/>
          <w:szCs w:val="28"/>
        </w:rPr>
        <w:t>xercises</w:t>
      </w:r>
      <w:r w:rsidR="00607433">
        <w:rPr>
          <w:rFonts w:asciiTheme="minorHAnsi" w:hAnsiTheme="minorHAnsi" w:cstheme="minorHAnsi"/>
          <w:sz w:val="28"/>
          <w:szCs w:val="28"/>
        </w:rPr>
        <w:t xml:space="preserve"> and </w:t>
      </w:r>
      <w:r w:rsidR="00D578D0">
        <w:rPr>
          <w:rFonts w:asciiTheme="minorHAnsi" w:hAnsiTheme="minorHAnsi" w:cstheme="minorHAnsi"/>
          <w:sz w:val="28"/>
          <w:szCs w:val="28"/>
        </w:rPr>
        <w:t>insert</w:t>
      </w:r>
      <w:bookmarkStart w:id="0" w:name="_GoBack"/>
      <w:bookmarkEnd w:id="0"/>
      <w:r w:rsidR="00607433">
        <w:rPr>
          <w:rFonts w:asciiTheme="minorHAnsi" w:hAnsiTheme="minorHAnsi" w:cstheme="minorHAnsi"/>
          <w:sz w:val="28"/>
          <w:szCs w:val="28"/>
        </w:rPr>
        <w:t xml:space="preserve"> your screenshots below.</w:t>
      </w:r>
    </w:p>
    <w:p w14:paraId="6140860F" w14:textId="55D779F4" w:rsidR="00BF1AA5" w:rsidRPr="00052371" w:rsidRDefault="00BF1AA5" w:rsidP="00BF1AA5">
      <w:pPr>
        <w:pStyle w:val="NormalWeb"/>
        <w:rPr>
          <w:rFonts w:asciiTheme="minorHAnsi" w:hAnsiTheme="minorHAnsi" w:cstheme="minorHAnsi"/>
          <w:sz w:val="28"/>
          <w:szCs w:val="28"/>
        </w:rPr>
      </w:pPr>
      <w:r w:rsidRPr="00052371">
        <w:rPr>
          <w:rFonts w:asciiTheme="minorHAnsi" w:hAnsiTheme="minorHAnsi" w:cstheme="minorHAnsi"/>
          <w:sz w:val="28"/>
          <w:szCs w:val="28"/>
        </w:rPr>
        <w:t xml:space="preserve">To start Click the following link. </w:t>
      </w:r>
      <w:hyperlink r:id="rId9" w:tgtFrame="_blank" w:history="1">
        <w:r w:rsidRPr="00052371">
          <w:rPr>
            <w:rStyle w:val="Hyperlink"/>
            <w:rFonts w:asciiTheme="minorHAnsi" w:hAnsiTheme="minorHAnsi" w:cstheme="minorHAnsi"/>
            <w:sz w:val="28"/>
            <w:szCs w:val="28"/>
          </w:rPr>
          <w:t>NDG Lab: Types of Networks</w:t>
        </w:r>
      </w:hyperlink>
    </w:p>
    <w:p w14:paraId="6557799B" w14:textId="059A2BD0" w:rsidR="00B01847" w:rsidRPr="00052371" w:rsidRDefault="00B01847" w:rsidP="00052371">
      <w:pPr>
        <w:jc w:val="center"/>
        <w:rPr>
          <w:b/>
          <w:sz w:val="28"/>
        </w:rPr>
      </w:pPr>
      <w:r w:rsidRPr="00052371">
        <w:rPr>
          <w:b/>
          <w:sz w:val="28"/>
        </w:rPr>
        <w:lastRenderedPageBreak/>
        <w:t>Sharing Files</w:t>
      </w:r>
    </w:p>
    <w:p w14:paraId="444D4D3F" w14:textId="67BBD472" w:rsidR="00B01847" w:rsidRPr="00052371" w:rsidRDefault="00AC05A2" w:rsidP="00B01847">
      <w:pPr>
        <w:rPr>
          <w:rFonts w:ascii="Times New Roman" w:hAnsi="Times New Roman" w:cs="Times New Roman"/>
          <w:sz w:val="24"/>
          <w:szCs w:val="24"/>
        </w:rPr>
      </w:pPr>
      <w:r w:rsidRPr="00052371">
        <w:rPr>
          <w:rFonts w:ascii="Times New Roman" w:hAnsi="Times New Roman" w:cs="Times New Roman"/>
          <w:sz w:val="24"/>
          <w:szCs w:val="24"/>
        </w:rPr>
        <w:t>Exercise</w:t>
      </w:r>
      <w:r w:rsidR="00B01847" w:rsidRPr="00052371">
        <w:rPr>
          <w:rFonts w:ascii="Times New Roman" w:hAnsi="Times New Roman" w:cs="Times New Roman"/>
          <w:sz w:val="24"/>
          <w:szCs w:val="24"/>
        </w:rPr>
        <w:t xml:space="preserve"> 1.1: Create a Shared File</w:t>
      </w:r>
    </w:p>
    <w:p w14:paraId="64993BA2" w14:textId="0E5E925B" w:rsidR="00B01847" w:rsidRPr="00052371" w:rsidRDefault="00B01847" w:rsidP="00B01847">
      <w:pPr>
        <w:rPr>
          <w:rFonts w:ascii="Times New Roman" w:hAnsi="Times New Roman" w:cs="Times New Roman"/>
          <w:b/>
          <w:sz w:val="24"/>
          <w:szCs w:val="24"/>
        </w:rPr>
      </w:pPr>
      <w:r w:rsidRPr="0005237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0C4396" wp14:editId="63DC980E">
                <wp:simplePos x="0" y="0"/>
                <wp:positionH relativeFrom="page">
                  <wp:align>left</wp:align>
                </wp:positionH>
                <wp:positionV relativeFrom="paragraph">
                  <wp:posOffset>195580</wp:posOffset>
                </wp:positionV>
                <wp:extent cx="10096500" cy="28575"/>
                <wp:effectExtent l="0" t="0" r="19050" b="285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A1EB07" id="Straight Connector 15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5.4pt" to="79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942876" w:rsidRPr="00052371">
        <w:rPr>
          <w:rFonts w:ascii="Times New Roman" w:hAnsi="Times New Roman" w:cs="Times New Roman"/>
          <w:sz w:val="24"/>
          <w:szCs w:val="24"/>
        </w:rPr>
        <w:t>S</w:t>
      </w:r>
      <w:r w:rsidRPr="00052371">
        <w:rPr>
          <w:rFonts w:ascii="Times New Roman" w:hAnsi="Times New Roman" w:cs="Times New Roman"/>
          <w:sz w:val="24"/>
          <w:szCs w:val="24"/>
        </w:rPr>
        <w:t>tep</w:t>
      </w:r>
      <w:r w:rsidR="00942876" w:rsidRPr="00052371">
        <w:rPr>
          <w:rFonts w:ascii="Times New Roman" w:hAnsi="Times New Roman" w:cs="Times New Roman"/>
          <w:sz w:val="24"/>
          <w:szCs w:val="24"/>
        </w:rPr>
        <w:t xml:space="preserve"> </w:t>
      </w:r>
      <w:r w:rsidRPr="00052371">
        <w:rPr>
          <w:rFonts w:ascii="Times New Roman" w:hAnsi="Times New Roman" w:cs="Times New Roman"/>
          <w:sz w:val="24"/>
          <w:szCs w:val="24"/>
        </w:rPr>
        <w:t>#4</w:t>
      </w:r>
      <w:r w:rsidR="00AC05A2" w:rsidRPr="000523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2876" w:rsidRPr="00052371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AC05A2" w:rsidRPr="00052371">
        <w:rPr>
          <w:rFonts w:ascii="Times New Roman" w:hAnsi="Times New Roman" w:cs="Times New Roman"/>
          <w:b/>
          <w:sz w:val="24"/>
          <w:szCs w:val="24"/>
        </w:rPr>
        <w:t>I</w:t>
      </w:r>
      <w:r w:rsidRPr="00052371">
        <w:rPr>
          <w:rFonts w:ascii="Times New Roman" w:hAnsi="Times New Roman" w:cs="Times New Roman"/>
          <w:b/>
          <w:sz w:val="24"/>
          <w:szCs w:val="24"/>
        </w:rPr>
        <w:t>nsert you</w:t>
      </w:r>
      <w:r w:rsidR="00942876" w:rsidRPr="00052371">
        <w:rPr>
          <w:rFonts w:ascii="Times New Roman" w:hAnsi="Times New Roman" w:cs="Times New Roman"/>
          <w:b/>
          <w:sz w:val="24"/>
          <w:szCs w:val="24"/>
        </w:rPr>
        <w:t xml:space="preserve">r </w:t>
      </w:r>
      <w:r w:rsidRPr="00052371">
        <w:rPr>
          <w:rFonts w:ascii="Times New Roman" w:hAnsi="Times New Roman" w:cs="Times New Roman"/>
          <w:b/>
          <w:sz w:val="24"/>
          <w:szCs w:val="24"/>
        </w:rPr>
        <w:t>screenshot below this line.</w:t>
      </w:r>
    </w:p>
    <w:p w14:paraId="01E2EBA5" w14:textId="77777777" w:rsidR="00B01847" w:rsidRPr="00052371" w:rsidRDefault="00B01847" w:rsidP="00B01847">
      <w:pPr>
        <w:rPr>
          <w:rFonts w:ascii="Times New Roman" w:hAnsi="Times New Roman" w:cs="Times New Roman"/>
          <w:sz w:val="24"/>
          <w:szCs w:val="24"/>
        </w:rPr>
      </w:pPr>
    </w:p>
    <w:p w14:paraId="0DF8F662" w14:textId="2310D16A" w:rsidR="00B01847" w:rsidRPr="00052371" w:rsidRDefault="00B01847" w:rsidP="00B01847">
      <w:pPr>
        <w:rPr>
          <w:rFonts w:ascii="Times New Roman" w:hAnsi="Times New Roman" w:cs="Times New Roman"/>
          <w:sz w:val="24"/>
          <w:szCs w:val="24"/>
        </w:rPr>
      </w:pPr>
    </w:p>
    <w:p w14:paraId="18565E34" w14:textId="77777777" w:rsidR="00B01847" w:rsidRPr="00052371" w:rsidRDefault="00B01847" w:rsidP="00B01847">
      <w:pPr>
        <w:rPr>
          <w:rFonts w:ascii="Times New Roman" w:hAnsi="Times New Roman" w:cs="Times New Roman"/>
          <w:sz w:val="24"/>
          <w:szCs w:val="24"/>
        </w:rPr>
      </w:pPr>
    </w:p>
    <w:p w14:paraId="27733170" w14:textId="34F19236" w:rsidR="00AC05A2" w:rsidRPr="00052371" w:rsidRDefault="00AC05A2" w:rsidP="00AC05A2">
      <w:pPr>
        <w:rPr>
          <w:rFonts w:ascii="Times New Roman" w:hAnsi="Times New Roman" w:cs="Times New Roman"/>
          <w:sz w:val="24"/>
          <w:szCs w:val="24"/>
        </w:rPr>
      </w:pPr>
      <w:r w:rsidRPr="00052371">
        <w:rPr>
          <w:rFonts w:ascii="Times New Roman" w:hAnsi="Times New Roman" w:cs="Times New Roman"/>
          <w:sz w:val="24"/>
          <w:szCs w:val="24"/>
        </w:rPr>
        <w:t>Exercise 1.1: Create a Shared File</w:t>
      </w:r>
    </w:p>
    <w:p w14:paraId="093C4D5D" w14:textId="24ACBC8C" w:rsidR="00AC05A2" w:rsidRPr="00052371" w:rsidRDefault="00AC05A2" w:rsidP="00AC05A2">
      <w:pPr>
        <w:rPr>
          <w:rFonts w:ascii="Times New Roman" w:hAnsi="Times New Roman" w:cs="Times New Roman"/>
          <w:b/>
          <w:sz w:val="24"/>
          <w:szCs w:val="24"/>
        </w:rPr>
      </w:pPr>
      <w:r w:rsidRPr="0005237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9709AAF" wp14:editId="1FEB2ABB">
                <wp:simplePos x="0" y="0"/>
                <wp:positionH relativeFrom="page">
                  <wp:align>left</wp:align>
                </wp:positionH>
                <wp:positionV relativeFrom="paragraph">
                  <wp:posOffset>195580</wp:posOffset>
                </wp:positionV>
                <wp:extent cx="10096500" cy="28575"/>
                <wp:effectExtent l="0" t="0" r="19050" b="2857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2B6800" id="Straight Connector 27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5.4pt" to="79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942876" w:rsidRPr="00052371">
        <w:rPr>
          <w:rFonts w:ascii="Times New Roman" w:hAnsi="Times New Roman" w:cs="Times New Roman"/>
          <w:sz w:val="24"/>
          <w:szCs w:val="24"/>
        </w:rPr>
        <w:t>Step</w:t>
      </w:r>
      <w:r w:rsidRPr="00052371">
        <w:rPr>
          <w:rFonts w:ascii="Times New Roman" w:hAnsi="Times New Roman" w:cs="Times New Roman"/>
          <w:sz w:val="24"/>
          <w:szCs w:val="24"/>
        </w:rPr>
        <w:t xml:space="preserve"> #9</w:t>
      </w:r>
      <w:r w:rsidR="00942876" w:rsidRPr="00052371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052371">
        <w:rPr>
          <w:rFonts w:ascii="Times New Roman" w:hAnsi="Times New Roman" w:cs="Times New Roman"/>
          <w:b/>
          <w:sz w:val="24"/>
          <w:szCs w:val="24"/>
        </w:rPr>
        <w:t xml:space="preserve"> Insert your screenshot below this line.</w:t>
      </w:r>
    </w:p>
    <w:p w14:paraId="4D43340B" w14:textId="1BD304C7" w:rsidR="00AC05A2" w:rsidRPr="00052371" w:rsidRDefault="00AC05A2" w:rsidP="00B01847">
      <w:pPr>
        <w:rPr>
          <w:rFonts w:ascii="Times New Roman" w:hAnsi="Times New Roman" w:cs="Times New Roman"/>
          <w:sz w:val="24"/>
          <w:szCs w:val="24"/>
        </w:rPr>
      </w:pPr>
    </w:p>
    <w:p w14:paraId="519E406D" w14:textId="3F1A6B2B" w:rsidR="00C7319B" w:rsidRPr="00052371" w:rsidRDefault="00C7319B" w:rsidP="00B01847">
      <w:pPr>
        <w:rPr>
          <w:rFonts w:ascii="Times New Roman" w:hAnsi="Times New Roman" w:cs="Times New Roman"/>
          <w:sz w:val="24"/>
          <w:szCs w:val="24"/>
        </w:rPr>
      </w:pPr>
    </w:p>
    <w:p w14:paraId="738E14BA" w14:textId="77777777" w:rsidR="00C7319B" w:rsidRPr="00052371" w:rsidRDefault="00C7319B" w:rsidP="00B01847">
      <w:pPr>
        <w:rPr>
          <w:rFonts w:ascii="Times New Roman" w:hAnsi="Times New Roman" w:cs="Times New Roman"/>
          <w:sz w:val="24"/>
          <w:szCs w:val="24"/>
        </w:rPr>
      </w:pPr>
    </w:p>
    <w:p w14:paraId="6DEF1F85" w14:textId="133C6BA0" w:rsidR="00AC05A2" w:rsidRPr="00052371" w:rsidRDefault="00AC05A2" w:rsidP="00052371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52371">
        <w:rPr>
          <w:rFonts w:ascii="Times New Roman" w:hAnsi="Times New Roman" w:cs="Times New Roman"/>
          <w:b/>
          <w:sz w:val="28"/>
          <w:szCs w:val="24"/>
        </w:rPr>
        <w:t>Share Permissions</w:t>
      </w:r>
    </w:p>
    <w:p w14:paraId="2E496245" w14:textId="77777777" w:rsidR="00052371" w:rsidRDefault="00052371" w:rsidP="00AC05A2">
      <w:pPr>
        <w:rPr>
          <w:rFonts w:ascii="Times New Roman" w:hAnsi="Times New Roman" w:cs="Times New Roman"/>
          <w:sz w:val="24"/>
          <w:szCs w:val="24"/>
        </w:rPr>
      </w:pPr>
    </w:p>
    <w:p w14:paraId="09991ABF" w14:textId="5147104E" w:rsidR="00AC05A2" w:rsidRPr="00052371" w:rsidRDefault="00AC05A2" w:rsidP="00AC05A2">
      <w:pPr>
        <w:rPr>
          <w:rFonts w:ascii="Times New Roman" w:hAnsi="Times New Roman" w:cs="Times New Roman"/>
          <w:sz w:val="24"/>
          <w:szCs w:val="24"/>
        </w:rPr>
      </w:pPr>
      <w:r w:rsidRPr="00052371">
        <w:rPr>
          <w:rFonts w:ascii="Times New Roman" w:hAnsi="Times New Roman" w:cs="Times New Roman"/>
          <w:sz w:val="24"/>
          <w:szCs w:val="24"/>
        </w:rPr>
        <w:t>Exercise 2.1: Testing the Share and Re-assigning Permissions</w:t>
      </w:r>
    </w:p>
    <w:p w14:paraId="51A3B461" w14:textId="53E1AE98" w:rsidR="00AC05A2" w:rsidRPr="00052371" w:rsidRDefault="00AC05A2" w:rsidP="00AC05A2">
      <w:pPr>
        <w:rPr>
          <w:rFonts w:ascii="Times New Roman" w:hAnsi="Times New Roman" w:cs="Times New Roman"/>
          <w:b/>
          <w:sz w:val="24"/>
          <w:szCs w:val="24"/>
        </w:rPr>
      </w:pPr>
      <w:r w:rsidRPr="0005237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04BC069" wp14:editId="45214773">
                <wp:simplePos x="0" y="0"/>
                <wp:positionH relativeFrom="page">
                  <wp:align>left</wp:align>
                </wp:positionH>
                <wp:positionV relativeFrom="paragraph">
                  <wp:posOffset>195580</wp:posOffset>
                </wp:positionV>
                <wp:extent cx="10096500" cy="28575"/>
                <wp:effectExtent l="0" t="0" r="19050" b="2857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02C3A6" id="Straight Connector 29" o:spid="_x0000_s1026" style="position:absolute;flip:y;z-index:2516971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5.4pt" to="79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942876" w:rsidRPr="00052371">
        <w:rPr>
          <w:rFonts w:ascii="Times New Roman" w:hAnsi="Times New Roman" w:cs="Times New Roman"/>
          <w:sz w:val="24"/>
          <w:szCs w:val="24"/>
        </w:rPr>
        <w:t>S</w:t>
      </w:r>
      <w:r w:rsidRPr="00052371">
        <w:rPr>
          <w:rFonts w:ascii="Times New Roman" w:hAnsi="Times New Roman" w:cs="Times New Roman"/>
          <w:sz w:val="24"/>
          <w:szCs w:val="24"/>
        </w:rPr>
        <w:t>tep #4</w:t>
      </w:r>
      <w:r w:rsidR="00942876" w:rsidRPr="00052371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052371">
        <w:rPr>
          <w:rFonts w:ascii="Times New Roman" w:hAnsi="Times New Roman" w:cs="Times New Roman"/>
          <w:b/>
          <w:sz w:val="24"/>
          <w:szCs w:val="24"/>
        </w:rPr>
        <w:t xml:space="preserve"> Insert your screenshot below this line.</w:t>
      </w:r>
    </w:p>
    <w:p w14:paraId="5B913D72" w14:textId="6DB9ED5F" w:rsidR="00AC05A2" w:rsidRPr="00052371" w:rsidRDefault="00AC05A2" w:rsidP="00B01847">
      <w:pPr>
        <w:rPr>
          <w:rFonts w:ascii="Times New Roman" w:hAnsi="Times New Roman" w:cs="Times New Roman"/>
          <w:sz w:val="24"/>
          <w:szCs w:val="24"/>
        </w:rPr>
      </w:pPr>
    </w:p>
    <w:p w14:paraId="10D457ED" w14:textId="3D3DEB73" w:rsidR="0001416B" w:rsidRPr="00052371" w:rsidRDefault="0001416B" w:rsidP="00B01847">
      <w:pPr>
        <w:rPr>
          <w:rFonts w:ascii="Times New Roman" w:hAnsi="Times New Roman" w:cs="Times New Roman"/>
          <w:sz w:val="24"/>
          <w:szCs w:val="24"/>
        </w:rPr>
      </w:pPr>
    </w:p>
    <w:p w14:paraId="0B7E7824" w14:textId="77777777" w:rsidR="0001416B" w:rsidRPr="00052371" w:rsidRDefault="0001416B" w:rsidP="00B01847">
      <w:pPr>
        <w:rPr>
          <w:rFonts w:ascii="Times New Roman" w:hAnsi="Times New Roman" w:cs="Times New Roman"/>
          <w:sz w:val="24"/>
          <w:szCs w:val="24"/>
        </w:rPr>
      </w:pPr>
    </w:p>
    <w:p w14:paraId="0FA7886E" w14:textId="77777777" w:rsidR="00942876" w:rsidRPr="00052371" w:rsidRDefault="00942876" w:rsidP="00B01847">
      <w:pPr>
        <w:rPr>
          <w:rFonts w:ascii="Times New Roman" w:hAnsi="Times New Roman" w:cs="Times New Roman"/>
          <w:sz w:val="24"/>
          <w:szCs w:val="24"/>
        </w:rPr>
      </w:pPr>
    </w:p>
    <w:p w14:paraId="3B12E8F4" w14:textId="77777777" w:rsidR="00AC05A2" w:rsidRPr="00052371" w:rsidRDefault="00AC05A2" w:rsidP="00AC05A2">
      <w:pPr>
        <w:rPr>
          <w:rFonts w:ascii="Times New Roman" w:hAnsi="Times New Roman" w:cs="Times New Roman"/>
          <w:sz w:val="24"/>
          <w:szCs w:val="24"/>
        </w:rPr>
      </w:pPr>
      <w:r w:rsidRPr="00052371">
        <w:rPr>
          <w:rFonts w:ascii="Times New Roman" w:hAnsi="Times New Roman" w:cs="Times New Roman"/>
          <w:sz w:val="24"/>
          <w:szCs w:val="24"/>
        </w:rPr>
        <w:t>Exercise 2.1: Testing the Share and Re-assigning Permissions</w:t>
      </w:r>
    </w:p>
    <w:p w14:paraId="5F7FB95F" w14:textId="47647A58" w:rsidR="00AC05A2" w:rsidRPr="00052371" w:rsidRDefault="00AC05A2" w:rsidP="00AC05A2">
      <w:pPr>
        <w:rPr>
          <w:rFonts w:ascii="Times New Roman" w:hAnsi="Times New Roman" w:cs="Times New Roman"/>
          <w:b/>
          <w:sz w:val="24"/>
          <w:szCs w:val="24"/>
        </w:rPr>
      </w:pPr>
      <w:r w:rsidRPr="0005237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1F75E75" wp14:editId="49EF8C64">
                <wp:simplePos x="0" y="0"/>
                <wp:positionH relativeFrom="page">
                  <wp:align>left</wp:align>
                </wp:positionH>
                <wp:positionV relativeFrom="paragraph">
                  <wp:posOffset>195580</wp:posOffset>
                </wp:positionV>
                <wp:extent cx="10096500" cy="28575"/>
                <wp:effectExtent l="0" t="0" r="19050" b="2857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4912DF" id="Straight Connector 30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5.4pt" to="79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C7319B" w:rsidRPr="00052371">
        <w:rPr>
          <w:rFonts w:ascii="Times New Roman" w:hAnsi="Times New Roman" w:cs="Times New Roman"/>
          <w:sz w:val="24"/>
          <w:szCs w:val="24"/>
        </w:rPr>
        <w:t>S</w:t>
      </w:r>
      <w:r w:rsidRPr="00052371">
        <w:rPr>
          <w:rFonts w:ascii="Times New Roman" w:hAnsi="Times New Roman" w:cs="Times New Roman"/>
          <w:sz w:val="24"/>
          <w:szCs w:val="24"/>
        </w:rPr>
        <w:t>tep #12</w:t>
      </w:r>
      <w:r w:rsidR="00C7319B" w:rsidRPr="00052371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052371">
        <w:rPr>
          <w:rFonts w:ascii="Times New Roman" w:hAnsi="Times New Roman" w:cs="Times New Roman"/>
          <w:b/>
          <w:sz w:val="24"/>
          <w:szCs w:val="24"/>
        </w:rPr>
        <w:t xml:space="preserve"> Insert your screenshot below this line.</w:t>
      </w:r>
    </w:p>
    <w:p w14:paraId="4F5261FF" w14:textId="49AC5541" w:rsidR="00AC05A2" w:rsidRPr="00052371" w:rsidRDefault="00AC05A2" w:rsidP="00B01847">
      <w:pPr>
        <w:rPr>
          <w:rFonts w:ascii="Times New Roman" w:hAnsi="Times New Roman" w:cs="Times New Roman"/>
          <w:sz w:val="24"/>
          <w:szCs w:val="24"/>
        </w:rPr>
      </w:pPr>
    </w:p>
    <w:p w14:paraId="05E9A2A9" w14:textId="4D79E44A" w:rsidR="00AC05A2" w:rsidRPr="00052371" w:rsidRDefault="00AC05A2" w:rsidP="00AC05A2">
      <w:pPr>
        <w:rPr>
          <w:rFonts w:ascii="Times New Roman" w:hAnsi="Times New Roman" w:cs="Times New Roman"/>
          <w:sz w:val="24"/>
          <w:szCs w:val="24"/>
        </w:rPr>
      </w:pPr>
    </w:p>
    <w:p w14:paraId="6F11E810" w14:textId="77777777" w:rsidR="00AC05A2" w:rsidRPr="00052371" w:rsidRDefault="00AC05A2" w:rsidP="00AC05A2">
      <w:pPr>
        <w:rPr>
          <w:rFonts w:ascii="Times New Roman" w:hAnsi="Times New Roman" w:cs="Times New Roman"/>
          <w:sz w:val="24"/>
          <w:szCs w:val="24"/>
        </w:rPr>
      </w:pPr>
      <w:r w:rsidRPr="00052371">
        <w:rPr>
          <w:rFonts w:ascii="Times New Roman" w:hAnsi="Times New Roman" w:cs="Times New Roman"/>
          <w:sz w:val="24"/>
          <w:szCs w:val="24"/>
        </w:rPr>
        <w:lastRenderedPageBreak/>
        <w:t>Exercise 2.1: Testing the Share and Re-assigning Permissions</w:t>
      </w:r>
    </w:p>
    <w:p w14:paraId="1D009045" w14:textId="50F910F3" w:rsidR="00AC05A2" w:rsidRPr="00052371" w:rsidRDefault="00AC05A2" w:rsidP="00AC05A2">
      <w:pPr>
        <w:rPr>
          <w:rFonts w:ascii="Times New Roman" w:hAnsi="Times New Roman" w:cs="Times New Roman"/>
          <w:b/>
          <w:sz w:val="24"/>
          <w:szCs w:val="24"/>
        </w:rPr>
      </w:pPr>
      <w:r w:rsidRPr="0005237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9AB749E" wp14:editId="01A5AB2B">
                <wp:simplePos x="0" y="0"/>
                <wp:positionH relativeFrom="page">
                  <wp:align>left</wp:align>
                </wp:positionH>
                <wp:positionV relativeFrom="paragraph">
                  <wp:posOffset>195580</wp:posOffset>
                </wp:positionV>
                <wp:extent cx="10096500" cy="28575"/>
                <wp:effectExtent l="0" t="0" r="19050" b="2857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1714EF" id="Straight Connector 31" o:spid="_x0000_s1026" style="position:absolute;flip:y;z-index:2517012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5.4pt" to="79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C7319B" w:rsidRPr="00052371">
        <w:rPr>
          <w:rFonts w:ascii="Times New Roman" w:hAnsi="Times New Roman" w:cs="Times New Roman"/>
          <w:sz w:val="24"/>
          <w:szCs w:val="24"/>
        </w:rPr>
        <w:t>S</w:t>
      </w:r>
      <w:r w:rsidRPr="00052371">
        <w:rPr>
          <w:rFonts w:ascii="Times New Roman" w:hAnsi="Times New Roman" w:cs="Times New Roman"/>
          <w:sz w:val="24"/>
          <w:szCs w:val="24"/>
        </w:rPr>
        <w:t>tep #20</w:t>
      </w:r>
      <w:r w:rsidR="00C7319B" w:rsidRPr="00052371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052371">
        <w:rPr>
          <w:rFonts w:ascii="Times New Roman" w:hAnsi="Times New Roman" w:cs="Times New Roman"/>
          <w:b/>
          <w:sz w:val="24"/>
          <w:szCs w:val="24"/>
        </w:rPr>
        <w:t xml:space="preserve"> Insert your screenshot below this line.</w:t>
      </w:r>
    </w:p>
    <w:p w14:paraId="573E91BE" w14:textId="514A6C6D" w:rsidR="00B01847" w:rsidRPr="00052371" w:rsidRDefault="00B01847" w:rsidP="00B01847">
      <w:pPr>
        <w:rPr>
          <w:rFonts w:ascii="Times New Roman" w:hAnsi="Times New Roman" w:cs="Times New Roman"/>
          <w:sz w:val="24"/>
          <w:szCs w:val="24"/>
        </w:rPr>
      </w:pPr>
    </w:p>
    <w:p w14:paraId="2F2E7E78" w14:textId="25B69883" w:rsidR="00AC05A2" w:rsidRPr="00052371" w:rsidRDefault="00AC05A2" w:rsidP="00B01847">
      <w:pPr>
        <w:rPr>
          <w:rFonts w:ascii="Times New Roman" w:hAnsi="Times New Roman" w:cs="Times New Roman"/>
          <w:sz w:val="24"/>
          <w:szCs w:val="24"/>
        </w:rPr>
      </w:pPr>
    </w:p>
    <w:p w14:paraId="6905A80A" w14:textId="77777777" w:rsidR="00AC05A2" w:rsidRPr="00052371" w:rsidRDefault="00AC05A2" w:rsidP="00B01847">
      <w:pPr>
        <w:rPr>
          <w:rFonts w:ascii="Times New Roman" w:hAnsi="Times New Roman" w:cs="Times New Roman"/>
          <w:sz w:val="24"/>
          <w:szCs w:val="24"/>
        </w:rPr>
      </w:pPr>
    </w:p>
    <w:p w14:paraId="75909EE0" w14:textId="482BF70D" w:rsidR="00AC05A2" w:rsidRPr="00052371" w:rsidRDefault="00AC05A2" w:rsidP="00B01847">
      <w:pPr>
        <w:rPr>
          <w:rFonts w:ascii="Times New Roman" w:hAnsi="Times New Roman" w:cs="Times New Roman"/>
          <w:sz w:val="24"/>
          <w:szCs w:val="24"/>
        </w:rPr>
      </w:pPr>
    </w:p>
    <w:p w14:paraId="0DA14ED9" w14:textId="6507D54E" w:rsidR="00AC05A2" w:rsidRPr="00052371" w:rsidRDefault="00AC05A2" w:rsidP="00052371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052371">
        <w:rPr>
          <w:rFonts w:ascii="Times New Roman" w:hAnsi="Times New Roman" w:cs="Times New Roman"/>
          <w:b/>
          <w:sz w:val="28"/>
          <w:szCs w:val="24"/>
        </w:rPr>
        <w:t>Mapping a Drive</w:t>
      </w:r>
    </w:p>
    <w:p w14:paraId="005A8013" w14:textId="20D4ED02" w:rsidR="00AC05A2" w:rsidRPr="00052371" w:rsidRDefault="00AC05A2" w:rsidP="00AC05A2">
      <w:pPr>
        <w:rPr>
          <w:rFonts w:ascii="Times New Roman" w:hAnsi="Times New Roman" w:cs="Times New Roman"/>
          <w:sz w:val="24"/>
          <w:szCs w:val="24"/>
        </w:rPr>
      </w:pPr>
      <w:r w:rsidRPr="00052371">
        <w:rPr>
          <w:rFonts w:ascii="Times New Roman" w:hAnsi="Times New Roman" w:cs="Times New Roman"/>
          <w:sz w:val="24"/>
          <w:szCs w:val="24"/>
        </w:rPr>
        <w:t>Exercise 3.1: Testing the Share and Re-assigning Permissions</w:t>
      </w:r>
    </w:p>
    <w:p w14:paraId="2AF016F2" w14:textId="0DD3BCFF" w:rsidR="00AC05A2" w:rsidRPr="00052371" w:rsidRDefault="00AC05A2" w:rsidP="00AC05A2">
      <w:pPr>
        <w:rPr>
          <w:rFonts w:ascii="Times New Roman" w:hAnsi="Times New Roman" w:cs="Times New Roman"/>
          <w:b/>
          <w:sz w:val="24"/>
          <w:szCs w:val="24"/>
        </w:rPr>
      </w:pPr>
      <w:r w:rsidRPr="0005237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7AD04AD" wp14:editId="23994301">
                <wp:simplePos x="0" y="0"/>
                <wp:positionH relativeFrom="page">
                  <wp:align>left</wp:align>
                </wp:positionH>
                <wp:positionV relativeFrom="paragraph">
                  <wp:posOffset>195580</wp:posOffset>
                </wp:positionV>
                <wp:extent cx="10096500" cy="28575"/>
                <wp:effectExtent l="0" t="0" r="19050" b="2857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151CC" id="Straight Connector 32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15.4pt" to="79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" strokecolor="#4472c4 [3204]" strokeweight=".5pt">
                <v:stroke joinstyle="miter"/>
                <w10:wrap anchorx="page"/>
              </v:line>
            </w:pict>
          </mc:Fallback>
        </mc:AlternateContent>
      </w:r>
      <w:r w:rsidR="00C7319B" w:rsidRPr="00052371">
        <w:rPr>
          <w:rFonts w:ascii="Times New Roman" w:hAnsi="Times New Roman" w:cs="Times New Roman"/>
          <w:sz w:val="24"/>
          <w:szCs w:val="24"/>
        </w:rPr>
        <w:t>S</w:t>
      </w:r>
      <w:r w:rsidRPr="00052371">
        <w:rPr>
          <w:rFonts w:ascii="Times New Roman" w:hAnsi="Times New Roman" w:cs="Times New Roman"/>
          <w:sz w:val="24"/>
          <w:szCs w:val="24"/>
        </w:rPr>
        <w:t>tep #6</w:t>
      </w:r>
      <w:r w:rsidR="00C7319B" w:rsidRPr="00052371">
        <w:rPr>
          <w:rFonts w:ascii="Times New Roman" w:hAnsi="Times New Roman" w:cs="Times New Roman"/>
          <w:b/>
          <w:sz w:val="24"/>
          <w:szCs w:val="24"/>
        </w:rPr>
        <w:t xml:space="preserve"> -</w:t>
      </w:r>
      <w:r w:rsidRPr="00052371">
        <w:rPr>
          <w:rFonts w:ascii="Times New Roman" w:hAnsi="Times New Roman" w:cs="Times New Roman"/>
          <w:b/>
          <w:sz w:val="24"/>
          <w:szCs w:val="24"/>
        </w:rPr>
        <w:t xml:space="preserve"> Insert your screenshot below this line.</w:t>
      </w:r>
    </w:p>
    <w:p w14:paraId="0F0633CB" w14:textId="7BFDAC36" w:rsidR="0001416B" w:rsidRPr="00052371" w:rsidRDefault="0001416B" w:rsidP="00AC05A2">
      <w:pPr>
        <w:rPr>
          <w:rFonts w:ascii="Times New Roman" w:hAnsi="Times New Roman" w:cs="Times New Roman"/>
          <w:b/>
          <w:sz w:val="24"/>
          <w:szCs w:val="24"/>
        </w:rPr>
      </w:pPr>
    </w:p>
    <w:p w14:paraId="4DC4A008" w14:textId="0B3C3C09" w:rsidR="0001416B" w:rsidRPr="00052371" w:rsidRDefault="0001416B" w:rsidP="00AC05A2">
      <w:pPr>
        <w:rPr>
          <w:rFonts w:ascii="Times New Roman" w:hAnsi="Times New Roman" w:cs="Times New Roman"/>
          <w:b/>
          <w:sz w:val="24"/>
          <w:szCs w:val="24"/>
        </w:rPr>
      </w:pPr>
    </w:p>
    <w:p w14:paraId="20D7D2AE" w14:textId="12BA1389" w:rsidR="0001416B" w:rsidRPr="00052371" w:rsidRDefault="0001416B" w:rsidP="00AC05A2">
      <w:pPr>
        <w:rPr>
          <w:rFonts w:ascii="Times New Roman" w:hAnsi="Times New Roman" w:cs="Times New Roman"/>
          <w:b/>
          <w:sz w:val="24"/>
          <w:szCs w:val="24"/>
        </w:rPr>
      </w:pPr>
    </w:p>
    <w:p w14:paraId="078C3CB3" w14:textId="2A014EE8" w:rsidR="0001416B" w:rsidRDefault="0001416B" w:rsidP="00AC05A2">
      <w:pPr>
        <w:rPr>
          <w:b/>
          <w:sz w:val="24"/>
        </w:rPr>
      </w:pPr>
    </w:p>
    <w:p w14:paraId="0F3CF6BF" w14:textId="30D2B669" w:rsidR="0001416B" w:rsidRDefault="0001416B" w:rsidP="00AC05A2">
      <w:pPr>
        <w:rPr>
          <w:b/>
          <w:sz w:val="24"/>
        </w:rPr>
      </w:pPr>
    </w:p>
    <w:p w14:paraId="1EAC9664" w14:textId="77777777" w:rsidR="0001416B" w:rsidRDefault="0001416B" w:rsidP="00AC05A2">
      <w:pPr>
        <w:rPr>
          <w:b/>
          <w:sz w:val="24"/>
        </w:rPr>
      </w:pPr>
    </w:p>
    <w:p w14:paraId="0B37B2C7" w14:textId="122D6B22" w:rsidR="000051A3" w:rsidRPr="006604B9" w:rsidRDefault="006604B9" w:rsidP="00AC05A2">
      <w:pPr>
        <w:rPr>
          <w:i/>
          <w:sz w:val="36"/>
        </w:rPr>
      </w:pPr>
      <w:r w:rsidRPr="006604B9">
        <w:rPr>
          <w:i/>
          <w:sz w:val="36"/>
        </w:rPr>
        <w:t>You have finished the exercise</w:t>
      </w:r>
      <w:r>
        <w:rPr>
          <w:i/>
          <w:sz w:val="36"/>
        </w:rPr>
        <w:t>s</w:t>
      </w:r>
      <w:r w:rsidRPr="006604B9">
        <w:rPr>
          <w:i/>
          <w:sz w:val="36"/>
        </w:rPr>
        <w:t xml:space="preserve"> required for this module. Although the lab continues within NDG this is beyond the scope of this module in which we are covering.</w:t>
      </w:r>
      <w:r>
        <w:rPr>
          <w:i/>
          <w:sz w:val="36"/>
        </w:rPr>
        <w:t xml:space="preserve"> Please save this document and upload it in blackboard.</w:t>
      </w:r>
    </w:p>
    <w:sectPr w:rsidR="000051A3" w:rsidRPr="006604B9" w:rsidSect="002D56D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7B4C86"/>
    <w:multiLevelType w:val="hybridMultilevel"/>
    <w:tmpl w:val="EE583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FB048A"/>
    <w:multiLevelType w:val="hybridMultilevel"/>
    <w:tmpl w:val="028E58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11743F"/>
    <w:multiLevelType w:val="hybridMultilevel"/>
    <w:tmpl w:val="9358F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sLQ0MjUyMzYwMDZR0lEKTi0uzszPAykwqwUA9JEqHiwAAAA="/>
  </w:docVars>
  <w:rsids>
    <w:rsidRoot w:val="004C3E4C"/>
    <w:rsid w:val="000051A3"/>
    <w:rsid w:val="000117A1"/>
    <w:rsid w:val="0001416B"/>
    <w:rsid w:val="00042BB8"/>
    <w:rsid w:val="00046225"/>
    <w:rsid w:val="00052371"/>
    <w:rsid w:val="000539F6"/>
    <w:rsid w:val="00082376"/>
    <w:rsid w:val="00085CCE"/>
    <w:rsid w:val="000C76C3"/>
    <w:rsid w:val="00191842"/>
    <w:rsid w:val="0019453F"/>
    <w:rsid w:val="001A0C8A"/>
    <w:rsid w:val="001C6B01"/>
    <w:rsid w:val="001E5DAD"/>
    <w:rsid w:val="001F251B"/>
    <w:rsid w:val="002048A4"/>
    <w:rsid w:val="00227EFA"/>
    <w:rsid w:val="002B26C8"/>
    <w:rsid w:val="002B5696"/>
    <w:rsid w:val="002D16CD"/>
    <w:rsid w:val="002D56D8"/>
    <w:rsid w:val="002F719D"/>
    <w:rsid w:val="00354C7B"/>
    <w:rsid w:val="0037012E"/>
    <w:rsid w:val="003A3774"/>
    <w:rsid w:val="003E0949"/>
    <w:rsid w:val="00424035"/>
    <w:rsid w:val="00443AFA"/>
    <w:rsid w:val="00453E5C"/>
    <w:rsid w:val="00454ED1"/>
    <w:rsid w:val="00471AB3"/>
    <w:rsid w:val="00475F74"/>
    <w:rsid w:val="004B03A2"/>
    <w:rsid w:val="004C3E4C"/>
    <w:rsid w:val="004F64A7"/>
    <w:rsid w:val="0054647F"/>
    <w:rsid w:val="005E5A3E"/>
    <w:rsid w:val="00607433"/>
    <w:rsid w:val="006132D7"/>
    <w:rsid w:val="00620F63"/>
    <w:rsid w:val="0062479C"/>
    <w:rsid w:val="00655268"/>
    <w:rsid w:val="006604B9"/>
    <w:rsid w:val="006A11CC"/>
    <w:rsid w:val="006A3C84"/>
    <w:rsid w:val="006B6E25"/>
    <w:rsid w:val="006F626E"/>
    <w:rsid w:val="0074451B"/>
    <w:rsid w:val="00756722"/>
    <w:rsid w:val="007D4228"/>
    <w:rsid w:val="007F05BE"/>
    <w:rsid w:val="00817EF3"/>
    <w:rsid w:val="00865248"/>
    <w:rsid w:val="008C7179"/>
    <w:rsid w:val="00942876"/>
    <w:rsid w:val="00963BA2"/>
    <w:rsid w:val="00977FED"/>
    <w:rsid w:val="009B601E"/>
    <w:rsid w:val="00A26E11"/>
    <w:rsid w:val="00A95D84"/>
    <w:rsid w:val="00AC05A2"/>
    <w:rsid w:val="00B01847"/>
    <w:rsid w:val="00B315F2"/>
    <w:rsid w:val="00B37952"/>
    <w:rsid w:val="00B45340"/>
    <w:rsid w:val="00BD1F1D"/>
    <w:rsid w:val="00BF1AA5"/>
    <w:rsid w:val="00C172B0"/>
    <w:rsid w:val="00C23F34"/>
    <w:rsid w:val="00C64079"/>
    <w:rsid w:val="00C7319B"/>
    <w:rsid w:val="00CA0561"/>
    <w:rsid w:val="00D074B9"/>
    <w:rsid w:val="00D1115B"/>
    <w:rsid w:val="00D578D0"/>
    <w:rsid w:val="00D635AF"/>
    <w:rsid w:val="00D84F7A"/>
    <w:rsid w:val="00DF20C9"/>
    <w:rsid w:val="00E23695"/>
    <w:rsid w:val="00E67E15"/>
    <w:rsid w:val="00E700CD"/>
    <w:rsid w:val="00E84871"/>
    <w:rsid w:val="00F365D6"/>
    <w:rsid w:val="00F7124A"/>
    <w:rsid w:val="00F9501D"/>
    <w:rsid w:val="00FB6DEE"/>
    <w:rsid w:val="00FD1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664EF"/>
  <w15:chartTrackingRefBased/>
  <w15:docId w15:val="{BE2A232D-5971-4169-9B5D-349D7A623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40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F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240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73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731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731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31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31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31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19B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F1A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F1AA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F1AA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66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etlabve.faytechcc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ry Sikes</dc:creator>
  <cp:keywords/>
  <dc:description/>
  <cp:lastModifiedBy>William Cummings</cp:lastModifiedBy>
  <cp:revision>3</cp:revision>
  <dcterms:created xsi:type="dcterms:W3CDTF">2021-10-14T14:24:00Z</dcterms:created>
  <dcterms:modified xsi:type="dcterms:W3CDTF">2021-10-14T14:30:00Z</dcterms:modified>
</cp:coreProperties>
</file>